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8.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51309c2-cc59-4556-93d9-1fafa9fac15d"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1309c2-cc59-4556-93d9-1fafa9fac15d"/>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01T21:56:27Z</dcterms:created>
  <dcterms:modified xsi:type="dcterms:W3CDTF">2023-04-01T21: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